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Recipient Name</w:t>
      </w:r>
      <w:r>
        <w:br/>
      </w:r>
      <w:r>
        <w:t xml:space="preserve">Head of Internship Program</w:t>
      </w:r>
      <w:r>
        <w:br/>
      </w:r>
      <w:r>
        <w:t xml:space="preserve">[Embassy/Consulate Name]</w:t>
      </w:r>
      <w:r>
        <w:br/>
      </w:r>
      <w:r>
        <w:t xml:space="preserve">[Embassy Address]</w:t>
      </w:r>
      <w:r>
        <w:br/>
      </w:r>
      <w:r>
        <w:t xml:space="preserve">Barcelona, Spain</w:t>
      </w:r>
    </w:p>
    <w:bookmarkStart w:id="21" w:name="Xc92194fb5a72c865b693489378fd0ac869d4b44"/>
    <w:p>
      <w:pPr>
        <w:pStyle w:val="Heading2"/>
      </w:pPr>
      <w:r>
        <w:t xml:space="preserve">Subject: Internship Application Letter for Diplomat Intern Position at [Embassy Name] in Spain Barcelona</w:t>
      </w:r>
    </w:p>
    <w:p>
      <w:pPr>
        <w:pStyle w:val="FirstParagraph"/>
      </w:pPr>
      <w:r>
        <w:t xml:space="preserve">Dear [Recipient Title and Last Name or "Selection Committee"],</w:t>
      </w:r>
    </w:p>
    <w:p>
      <w:pPr>
        <w:pStyle w:val="BodyText"/>
      </w:pPr>
      <w:r>
        <w:t xml:space="preserve">I am writing this Internship Application Letter with profound enthusiasm to express my application for the Diplomat Intern position within your esteemed mission in Spain Barcelona. As a dedicated student of International Relations at [Your University] with a singular focus on European diplomatic frameworks, I have long admired how your institution serves as a vital nexus connecting global governance with regional cultural dynamism—particularly through its strategic operations in one of Europe's most vibrant diplomatic hubs: Barcelona, Spain.</w:t>
      </w:r>
    </w:p>
    <w:p>
      <w:pPr>
        <w:pStyle w:val="BodyText"/>
      </w:pPr>
      <w:r>
        <w:t xml:space="preserve">My academic journey has been meticulously structured to cultivate the competencies essential for contemporary diplomacy. I have completed coursework in Conflict Resolution, EU Foreign Policy, and Cross-Cultural Communication—subjects that directly align with your mission's emphasis on navigating complex international landscapes. However, it is Barcelona's unique position as a bridge between Mediterranean and European geopolitical spheres that has particularly captivated me. This city isn't merely a location for my internship; it is the ideal incubator for developing the nuanced perspective required of future diplomats in an era where cultural intelligence is as critical as policy analysis. The confluence of Catalan identity, EU membership, and Spain's strategic role in Mediterranean affairs makes Spain Barcelona an unparalleled setting to learn diplomatic practice firsthand.</w:t>
      </w:r>
    </w:p>
    <w:p>
      <w:pPr>
        <w:pStyle w:val="BodyText"/>
      </w:pPr>
      <w:r>
        <w:t xml:space="preserve">I have actively pursued experiences that mirror the demands of a Diplomat Internship. Last summer, I served as a research assistant at [Institution Name], analyzing EU-Spain bilateral relations through the lens of migration policy—a project that demanded not only analytical rigor but also sensitivity to regional nuances. My work involved collaborating with officials from Barcelona's Department of International Cooperation, where I observed how local diplomacy complements national foreign policy. This experience crystallized my understanding: effective diplomacy transcends official protocols to encompass community engagement, cultural fluency, and adaptive communication. It is precisely these competencies that I aim to deepen through this Internship Application Letter's opportunity.</w:t>
      </w:r>
    </w:p>
    <w:p>
      <w:pPr>
        <w:pStyle w:val="BodyText"/>
      </w:pPr>
      <w:r>
        <w:t xml:space="preserve">Spain Barcelona's significance as a diplomatic crossroads cannot be overstated. As the economic and cultural heart of Catalonia, it hosts key international organizations like the International Committee of the Red Cross (ICRC) delegation and serves as Spain's second most important diplomatic hub after Madrid. This environment immerses interns in high-stakes negotiations—from EU trade agreements to Mediterranean stability initiatives—while fostering direct interaction with diplomats from 150+ nations. My previous volunteer work at Barcelona's Refugee Support Network reinforced my conviction that diplomacy must serve tangible human outcomes, a principle I see embodied in your mission's community-focused outreach programs. For instance, your recent "Youth Diplomacy Exchange" initiative connecting university students across the Mediterranean exemplifies the kind of innovative engagement I wish to contribute to.</w:t>
      </w:r>
    </w:p>
    <w:p>
      <w:pPr>
        <w:pStyle w:val="BodyText"/>
      </w:pPr>
      <w:r>
        <w:t xml:space="preserve">My multilingual proficiency (native English, fluent Spanish with Catalan intermediate skills) and cultural adaptability position me uniquely for this role. During a semester abroad at [University in Barcelona], I navigated daily life within Barcelona's multicultural fabric—from negotiating with local artisans in the La Boqueria Market to collaborating on sustainability projects with Catalan NGOs. This immersion taught me that diplomacy isn't confined to formal negotiations; it thrives in everyday interactions where respect for regional identity shapes global partnerships. In Spain Barcelona, I witnessed how a diplomat's ability to say "Bon dia" instead of just "Good morning" or recognize local festivals like La Mercè builds trust faster than any treaty ever could.</w:t>
      </w:r>
    </w:p>
    <w:p>
      <w:pPr>
        <w:pStyle w:val="BodyText"/>
      </w:pPr>
      <w:r>
        <w:t xml:space="preserve">I am particularly drawn to your mission's work in [mention specific program, e.g., "cultural diplomacy initiatives supporting Catalan-Italian artistic exchanges" or "climate adaptation frameworks for the Mediterranean"]. As I refine my career as a Diplomat, I seek not just to observe international relations but to actively contribute solutions. Your internship's structure—combining policy research with fieldwork in Barcelona's dynamic diplomatic community—aligns perfectly with my goal to master the art of "quiet diplomacy" that resolves tensions before they escalate. This is where Spain Barcelona excels: it transforms abstract concepts like "EU cohesion" into lived experiences through daily engagements between embassies, NGOs, and local government.</w:t>
      </w:r>
    </w:p>
    <w:p>
      <w:pPr>
        <w:pStyle w:val="BodyText"/>
      </w:pPr>
      <w:r>
        <w:t xml:space="preserve">The prospect of contributing to your mission while learning from seasoned diplomats in Spain Barcelona fills me with immense professional anticipation. I am eager to apply my research on EU-Spain energy collaboration policies to support your upcoming Mediterranean Energy Summit preparations, and I welcome the chance to assist in drafting materials for the "Barcelona Dialogue" series connecting policymakers across Africa and Europe. My resume, attached for your review, details further relevant experiences including [mention one specific achievement].</w:t>
      </w:r>
    </w:p>
    <w:p>
      <w:pPr>
        <w:pStyle w:val="BodyText"/>
      </w:pPr>
      <w:r>
        <w:t xml:space="preserve">In closing, this Internship Application Letter represents more than a formal request—it embodies my commitment to becoming a diplomat who bridges worlds with empathy and precision. Spain Barcelona offers the perfect microcosm for this journey: a city where history informs innovation, where European values meet Mediterranean warmth, and where every street corner tells a story of international connection. I am confident that my academic foundation, cultural agility, and unwavering dedication to service would make me a valuable asset to your team as you navigate the complexities of 21st-century diplomacy.</w:t>
      </w:r>
    </w:p>
    <w:p>
      <w:pPr>
        <w:pStyle w:val="BodyText"/>
      </w:pPr>
      <w:r>
        <w:t xml:space="preserve">Thank you for considering my application. I welcome the opportunity to discuss how my skills align with your mission's objectives and am available at your earliest convenience for an interview. I look forward to contributing to the diplomatic legacy of Spain Barcelona while growing under your guidanc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s, Reference Letters</w:t>
      </w:r>
    </w:p>
    <w:p>
      <w:pPr>
        <w:pStyle w:val="BodyText"/>
      </w:pPr>
      <w:r>
        <w:rPr>
          <w:iCs/>
          <w:i/>
        </w:rPr>
        <w:t xml:space="preserve">This Internship Application Letter for Diplomat position in Spain Barcelona totals approximately 850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Spain Barcelona</dc:title>
  <dc:creator/>
  <dc:language>en</dc:language>
  <cp:keywords/>
  <dcterms:created xsi:type="dcterms:W3CDTF">2026-07-21T09:56:07Z</dcterms:created>
  <dcterms:modified xsi:type="dcterms:W3CDTF">2026-07-21T09:56:07Z</dcterms:modified>
</cp:coreProperties>
</file>

<file path=docProps/custom.xml><?xml version="1.0" encoding="utf-8"?>
<Properties xmlns="http://schemas.openxmlformats.org/officeDocument/2006/custom-properties" xmlns:vt="http://schemas.openxmlformats.org/officeDocument/2006/docPropsVTypes"/>
</file>